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Veterinarian</w:t>
      </w:r>
      <w:r>
        <w:t xml:space="preserve"> </w:t>
      </w:r>
      <w:r>
        <w:t xml:space="preserve">for</w:t>
      </w:r>
      <w:r>
        <w:t xml:space="preserve"> </w:t>
      </w:r>
      <w:r>
        <w:t xml:space="preserve">China</w:t>
      </w:r>
      <w:r>
        <w:t xml:space="preserve"> </w:t>
      </w:r>
      <w:r>
        <w:t xml:space="preserve">Beijing</w:t>
      </w:r>
    </w:p>
    <w:bookmarkStart w:id="20" w:name="X5226f4f157949cdd5c8f06e7d8a423211321805"/>
    <w:p>
      <w:pPr>
        <w:pStyle w:val="Heading1"/>
      </w:pPr>
      <w:r>
        <w:t xml:space="preserve">Personal Statement: A Dedication to Veterinary Excellence in China Beijing</w:t>
      </w:r>
    </w:p>
    <w:p>
      <w:pPr>
        <w:pStyle w:val="FirstParagraph"/>
      </w:pPr>
      <w:r>
        <w:t xml:space="preserve">As I prepare this Personal Statement, I find myself reflecting on a journey that has been meticulously shaped by an unwavering passion for animal welfare and a profound respect for the evolving veterinary landscape in China. My aspiration to become a Veterinarian dedicated to serving the vibrant communities of Beijing is not merely a career choice—it is a calling forged through academic rigor, hands-on experience, and deep cultural appreciation. In this document, I articulate why I am uniquely positioned to contribute meaningfully as a Veterinarian within the dynamic ecosystem of China Beijing.</w:t>
      </w:r>
    </w:p>
    <w:p>
      <w:pPr>
        <w:pStyle w:val="BodyText"/>
      </w:pPr>
      <w:r>
        <w:t xml:space="preserve">My veterinary journey began during my undergraduate studies in Animal Sciences at [University Name], where I immersed myself in foundational coursework covering comparative anatomy, pharmacology, and infectious disease management. However, it was my clinical rotations at a bustling urban animal hospital that ignited my purpose. Witnessing the complex interplay between human health and animal well-being—especially in densely populated settings—reinforced my conviction that veterinary medicine is central to public health security. This insight crystallized during an internship at a shelter in [City], where I collaborated with municipal officials to manage disease outbreaks, an experience that taught me how veterinary expertise directly impacts community safety. I realized then that my future lay not just in clinical practice, but in contributing to systems-level animal health solutions within rapidly urbanizing regions like China Beijing.</w:t>
      </w:r>
    </w:p>
    <w:p>
      <w:pPr>
        <w:pStyle w:val="BodyText"/>
      </w:pPr>
      <w:r>
        <w:t xml:space="preserve">My academic pursuits deepened through a Master’s degree in Veterinary Public Health, with a thesis focused on zoonotic disease transmission dynamics in Asian megacities. Research conducted at [Institution] involved analyzing data from veterinary clinics across Southeast Asia, highlighting critical gaps in preventive care infrastructure. This work revealed that Beijing—a city of over 22 million residents with an estimated 10 million pets—faces unique challenges: rising pet ownership rates, limited access to specialized care in suburban areas, and the need for culturally sensitive veterinary education. I documented how Chinese pet owners increasingly seek holistic approaches but often lack awareness of preventive services. This research solidified my resolve to specialize in community-oriented veterinary care within China Beijing, where the demand for accessible, high-quality services is accelerating.</w:t>
      </w:r>
    </w:p>
    <w:p>
      <w:pPr>
        <w:pStyle w:val="BodyText"/>
      </w:pPr>
      <w:r>
        <w:t xml:space="preserve">Professional experience has further refined my readiness for this role. For three years, I served as a Clinician at [Animal Hospital Name], managing cases ranging from emergency trauma to chronic disease management. Crucially, I spearheaded a mobile veterinary initiative delivering vaccinations and spay/neuter services to underserved neighborhoods—a model directly applicable to Beijing’s outskirts where veterinary access is fragmented. This project required navigating language barriers and building trust with communities, skills I honed through basic Mandarin training and collaboration with local NGOs. Additionally, my volunteer work at the [Animal Rescue Organization] in China allowed me to observe firsthand the cultural nuances of animal care in Chinese society: pets are cherished family members, but veterinary services remain underutilized due to cost and knowledge gaps. I learned that effective practice here demands not only medical expertise but also empathy for cultural contexts—such as integrating traditional wellness practices with evidence-based medicine.</w:t>
      </w:r>
    </w:p>
    <w:p>
      <w:pPr>
        <w:pStyle w:val="BodyText"/>
      </w:pPr>
      <w:r>
        <w:t xml:space="preserve">Why Beijing specifically? The city represents a pivotal intersection of tradition and modernity in veterinary medicine. As China’s political, economic, and cultural hub, Beijing is at the forefront of evolving pet care standards. I am eager to contribute to initiatives like the Beijing Animal Welfare Association’s expansion projects and support new policies promoting animal health education. Moreover, my fluency in Mandarin (HSK 5 certified) and familiarity with Chinese administrative protocols will enable seamless collaboration with municipal health departments, clinics, and academic institutions such as China Agricultural University. I am particularly inspired by Beijing’s commitment to sustainable urban development—where veterinary services are increasingly linked to environmental health programs addressing wildlife conservation and food safety. Working here would allow me to be part of a movement transforming how animals are protected in one of the world’s most influential cities.</w:t>
      </w:r>
    </w:p>
    <w:p>
      <w:pPr>
        <w:pStyle w:val="BodyText"/>
      </w:pPr>
      <w:r>
        <w:t xml:space="preserve">My long-term vision aligns with China Beijing’s growth trajectory. I aim to establish a community veterinary clinic specializing in preventive care for companion animals, targeting both urban core and suburban residents. This model would incorporate telemedicine consultations (to overcome geographic barriers), low-cost vaccine drives, and partnerships with schools to educate youth about responsible pet ownership—a response to Beijing’s rising demand for ethical animal care. I also seek to collaborate with local universities on research into emerging diseases relevant to the region, such as avian influenza variants in urban bird populations. As a Veterinarian committed to holistic health, I believe my approach—rooted in science yet responsive to cultural values—will resonate deeply within China Beijing’s communities.</w:t>
      </w:r>
    </w:p>
    <w:p>
      <w:pPr>
        <w:pStyle w:val="BodyText"/>
      </w:pPr>
      <w:r>
        <w:t xml:space="preserve">Throughout my career, I have embraced the understanding that veterinary medicine transcends species boundaries; it is about safeguarding human lives too. In a city like Beijing, where animal health directly influences public health outcomes, this connection is profoundly significant. My Personal Statement embodies not just my qualifications but my cultural humility and adaptability: I am prepared to learn from Beijing’s traditions while contributing modern veterinary science with respect and diligence. The opportunity to serve as a Veterinarian in China Beijing represents the convergence of all that I have trained for—a chance to make tangible, compassionate impacts where they matter most. I approach this possibility with eager readiness, knowing that every animal treated in this city is part of a larger story of community resilience and progress.</w:t>
      </w:r>
    </w:p>
    <w:p>
      <w:pPr>
        <w:pStyle w:val="BodyText"/>
      </w:pPr>
      <w:r>
        <w:t xml:space="preserve">As a dedicated professional, my commitment to excellence in veterinary practice is unwavering. I am confident that my academic foundation, clinical experience, cultural awareness, and strategic vision align perfectly with the needs of Beijing’s evolving animal healthcare landscape. I welcome the chance to contribute to a future where every pet in China Beijing receives compassionate, accessible care—a vision I am prepared to help realiz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Veterinarian for China Beijing</dc:title>
  <dc:creator/>
  <dc:language>en</dc:language>
  <cp:keywords/>
  <dcterms:created xsi:type="dcterms:W3CDTF">2026-07-20T04:04:15Z</dcterms:created>
  <dcterms:modified xsi:type="dcterms:W3CDTF">2026-07-20T04:04:15Z</dcterms:modified>
</cp:coreProperties>
</file>

<file path=docProps/custom.xml><?xml version="1.0" encoding="utf-8"?>
<Properties xmlns="http://schemas.openxmlformats.org/officeDocument/2006/custom-properties" xmlns:vt="http://schemas.openxmlformats.org/officeDocument/2006/docPropsVTypes"/>
</file>